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1.png" ContentType="image/png"/>
  <Override PartName="/word/media/rId54.png" ContentType="image/png"/>
  <Override PartName="/word/media/rId42.png" ContentType="image/png"/>
  <Override PartName="/word/media/rId44.png" ContentType="image/png"/>
  <Override PartName="/word/media/rId48.png" ContentType="image/png"/>
  <Override PartName="/word/media/rId46.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ne</w:t>
      </w:r>
      <w:r>
        <w:t xml:space="preserve"> </w:t>
      </w:r>
      <w:r>
        <w:t xml:space="preserve">05,</w:t>
      </w:r>
      <w:r>
        <w:t xml:space="preserve"> </w:t>
      </w:r>
      <w:r>
        <w:t xml:space="preserve">2015</w:t>
      </w:r>
    </w:p>
    <w:p>
      <w:pPr>
        <w:pStyle w:val="Heading1"/>
      </w:pPr>
      <w:bookmarkStart w:id="21" w:name="introduction"/>
      <w:bookmarkEnd w:id="21"/>
      <w:r>
        <w:t xml:space="preserve">Introduction</w:t>
      </w:r>
    </w:p>
    <w:p>
      <w:r>
        <w:t xml:space="preserve">Can we make the citations and biliography work</w:t>
      </w:r>
      <w:r>
        <w:t xml:space="preserve"> </w:t>
      </w:r>
      <w:r>
        <w:t xml:space="preserve">(Hasbrouck 2006; Easley, Lopez de Prado and O’Hara 2011)</w:t>
      </w:r>
      <w:r>
        <w:t xml:space="preserve">?</w:t>
      </w:r>
    </w:p>
    <w:p>
      <w:pPr>
        <w:pStyle w:val="Heading1"/>
      </w:pPr>
      <w:bookmarkStart w:id="22" w:name="background"/>
      <w:bookmarkEnd w:id="22"/>
      <w:r>
        <w:t xml:space="preserve">Background</w:t>
      </w:r>
    </w:p>
    <w:p>
      <w:r>
        <w:t xml:space="preserve">The literature on how information affects liquidity in securities markets is long and rich.</w:t>
      </w:r>
      <w:r>
        <w:rPr>
          <w:rStyle w:val="FootnoteRef"/>
        </w:rPr>
        <w:footnoteReference w:id="23"/>
      </w:r>
      <w:r>
        <w:t xml:space="preserve"> </w:t>
      </w:r>
      <w:r>
        <w:t xml:space="preserve">Bagehot (1971)</w:t>
      </w:r>
      <w:r>
        <w:t xml:space="preserve"> </w:t>
      </w:r>
      <w:r>
        <w:t xml:space="preserve">is regarded as the first to demonstrate that the BAS arises even if inventory and transactions costs are assumed to be zero when asymmetric information is present.</w:t>
      </w:r>
      <w:r>
        <w:t xml:space="preserve"> </w:t>
      </w:r>
      <w:r>
        <w:t xml:space="preserve">Copeland and Galai (1983)</w:t>
      </w:r>
      <w:r>
        <w:t xml:space="preserve"> </w:t>
      </w:r>
      <w:r>
        <w:t xml:space="preserve">built upon Bagehot's work by assuming that the proportion of informed traders in the market was</w:t>
      </w:r>
      <w:r>
        <w:t xml:space="preserve"> </w:t>
      </w:r>
      <m:oMath>
        <m:r>
          <m:rPr>
            <m:sty m:val="p"/>
          </m:rPr>
          <m:t>π</m:t>
        </m:r>
      </m:oMath>
      <w:r>
        <w:t xml:space="preserve">.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about the value of the security down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 market maker must set breakeven bid and offer quotes knowing that he faces a certain proportion of informed traders who only trade if they receive a signal that an information event has occurred and a certain proportion of uninformed traders who do not receive an information signal but occasionally need to trade for liquidity reasons. Both informed and uninformed traders can choose between a large and small block trading size. This model setup leads to two types of equilibria: a separating equilibrium where informed traders only trade in large quantities and a pooling equilibria where informed traders may trade both large and small quantities. This model setup of information uncertainty and asymmetric information leads to the market maker updating his beliefs about the value of the security (and therefore his quotes) based on the order flow he observes in the market. For example, in a separating equilibrium a large trading block causes the market maker to revise upward his expectation that an information event has occurred (since informed traders do not transact at small sizes). This results in a trade off for the informed trader. Transact at 'good' price with one large lot, or transact with several small lots at 'good', but worsening, prices as the market maker learns slowly from the informed traders' one sided order flow.</w:t>
      </w:r>
    </w:p>
    <w:p>
      <w:r>
        <w:t xml:space="preserve">Hasbrouck (2006)</w:t>
      </w:r>
      <w:r>
        <w:t xml:space="preserve"> </w:t>
      </w:r>
      <w:r>
        <w:t xml:space="preserve">provides and excellent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sequence of order arrivals, where a trade is labeled as buyer initiated if the trade occurs above the midpoint of the quoted spread and seller initiated if the trade occurs below the midpoint of the quoted spread. Numerous studies have documented that there may be problems with downward bias in the estimated PIN</w:t>
      </w:r>
      <w:r>
        <w:t xml:space="preserve"> </w:t>
      </w:r>
      <w:r>
        <w:t xml:space="preserve">(Yan and Zhang 2012; Vega 2006; Boehmer, Grammig and Theissen 2007)</w:t>
      </w:r>
      <w:r>
        <w:t xml:space="preserve"> </w:t>
      </w:r>
      <w:r>
        <w:t xml:space="preserve">and estimating information based trading in this way ignores some aspects of futures markets that are not present in securities markets.</w:t>
      </w:r>
    </w:p>
    <w:p>
      <w:r>
        <w:t xml:space="preserve">For example, in commodities futures markets several contracts with different maturities trade in the marketplace, each reacting to information and liquidity based shocks. They react differently to information based shocks because there is a cost to store the physical commodity through time. Therefore, an information based shock that is most pertinent to the nearby contract may have large effect on the nearby futures contract, but a dampened effect in more distant maturing contracts. Information about shortages and surpluses in the near-term are mitigated in distant contracts by the assumption that high (low) prices today will ration (encourage) consumption and therefore mitigate price effects. Further, each contract maturity attracts different levels of liquidity. Generally liquidity decreases as more distant contracts are considered except in the case of commodities produced once per year - corn, for example, is harvested in the fall of each year and the 'new crop contract' with a December maturity will routinely attract more volume than the May or July contract even when the May or July contract expires sooner. For these reasons we seek an alternative to the PIN measure of information based trading in commodity futures.</w:t>
      </w:r>
    </w:p>
    <w:p>
      <w:r>
        <w:t xml:space="preserve">To the best of our knowledge there are no market microstructure models that explicitly take into account the features of commodity futures markets. The closest models come from work on index futures that cover a basket of securities. Most prominent is the work by</w:t>
      </w:r>
      <w:r>
        <w:t xml:space="preserve"> </w:t>
      </w:r>
      <w:r>
        <w:t xml:space="preserve">Kumar and Seppi (1994)</w:t>
      </w:r>
      <w:r>
        <w:t xml:space="preserve"> </w:t>
      </w:r>
      <w:r>
        <w:t xml:space="preserve">who assume</w:t>
      </w:r>
      <w:r>
        <w:t xml:space="preserve"> </w:t>
      </w:r>
      <w:r>
        <w:rPr>
          <w:i/>
        </w:rPr>
        <w:t xml:space="preserve">N</w:t>
      </w:r>
      <w:r>
        <w:t xml:space="preserve"> </w:t>
      </w:r>
      <w:r>
        <w:t xml:space="preserve">different non-dividend paying securities and an index futures contract on a buy-and-hold portfolio of a subset of these stocks. In Kumar and Seppi's model specialists in the cash market observe a signal, and floor traders of the futures index observe a signal about the value of the index but not the individual securities. A key feature they build into the model is a lag in the information transmittal between the cash and futures markets because specialists only observe order flows from their own market, and not the other. This lag in information transmittal allows for arbitrageurs, who possess faster telecommunication technologies, to learn from transactions in both markets and make profitable trades in the cash and futures markets. In common futures market parlance, these 'arbitrageurs' are analogous to spread traders who trade in both nearby and deferred contracts hoping to profit on relative price movements.</w:t>
      </w:r>
    </w:p>
    <w:p>
      <w:r>
        <w:t xml:space="preserve">There are some important distinctions between the arbitrageurs as imagined in the Kumar and Seppi model and spread traders in a futures market. Namely, the basis between a composite of cash security prices and the price of a futures index of the same basket should behave in very predictable ways (the basis, in theory, should only vary with interest rates and expected changes in dividend yields if information is symmetric). In contrast, the spread between the price of two commodity futures contracts with different maturities depends on many more uncertain structural variables: domestic and international consumption, exchange rates, production or distribution bottlenecks, and weather among other things. The arbitrageur in Kumar and Seppi's model need only to wait to profit for others in the marketplace to learn the information they already know and placed a trade based upon. The futures market spread trader entertains much more risk in betting on relative price changes between to futures maturities.</w:t>
      </w:r>
    </w:p>
    <w:p>
      <w:r>
        <w:t xml:space="preserve">However, Kumar and Seppi's model yields two empirical predictions that provide insight. Their Proposition 1 states that it may not be optimal for the arbitrageur to hold a perfectly offsetting position. Because there is a time lag over which the specialists learn about realized market signals in the other market, it may be optimal for the arbitrageur to hold a net long or net short position in the cash or index futures market. As noted above, the commodity futures market is even noisier and so this proposition may hold for commodity futures as well. Next, their proposition two states that the correlation between arbitrageurs' stock and futures orders is negative, meaning if they are long the in the cash basket of securities they are likely to be short the basket of index futures. If arbitrageurs only made perfectly offsetting orders in the cash and futures markets, this would trivially be a perfect negative correlation. What this behavior means for bids, offers, and relative transaction prices in the cash and futures market is unclear because sometimes the arbitrageurs' activities will cause the cash and futures prices to come together and sometimes it will cause them to diverge.</w:t>
      </w:r>
    </w:p>
    <w:p>
      <w:r>
        <w:t xml:space="preserve">In the next section we draw insights from the sequential trading models described above to generate some empirical predictions about the correlations between the bids and offers of nearby and deferred maturity commodity futures contracts.</w:t>
      </w:r>
    </w:p>
    <w:p>
      <w:pPr>
        <w:pStyle w:val="Heading1"/>
      </w:pPr>
      <w:bookmarkStart w:id="24" w:name="conceptual-framework"/>
      <w:bookmarkEnd w:id="24"/>
      <w:r>
        <w:t xml:space="preserve">Conceptual Framework</w:t>
      </w:r>
    </w:p>
    <w:p>
      <w:r>
        <w:t xml:space="preserve">In this section we develop a conceptual framework for how the role of liquidity-based activity verses information-based activity should affect quote revisions in a commodity futures market. There is no published formal market microstructure theory of commodity futures markets, but we can use insights from the Easley and O'Hara and Kumar and Seppi models described above, along with features of commodity futures markets to generate some empirical predictions about the correlations between revisions to quotes in the nearby and deferred maturity commodity futures contracts.</w:t>
      </w:r>
    </w:p>
    <w:p>
      <w:r>
        <w:t xml:space="preserve">First, we begin with an absence of information. In the Easley and O'Hara sequential trader models, the market maker revises his quotes only when he updates his belief that the value of the security has changed. Therefore, we interpret no changes in revisions to bids (offers) as indicative of no information having arrived to the market. Any transactions that occur at these prices, the market maker believes we conducted by uninformed traders demanding liquidity.</w:t>
      </w:r>
    </w:p>
    <w:p>
      <w:r>
        <w:t xml:space="preserve">Conversely, when we observe revisions to the bid or offer, we can infer that the market maker has updated his beliefs about information arrival to the market based on past order flows. These revisions to the bid and offer we interpret as indicative of information having arrived to the market.</w:t>
      </w:r>
    </w:p>
    <w:p>
      <w:r>
        <w:t xml:space="preserve">Now we discuss features of futures markets that we can utilize when considering revisions to nearby and deferred contract quotes. First, in actively traded commodity futures markets there is no market maker, but there are entities who activley supply liquidity to the market under a variety of motives. Since the Easley and O'Hara models consider a competitive market maker, it is irrelevant whether we one one market maker in the traditional sense or a large number of liquidity providers 'making markets'. Second, when the market makers revise their beliefs that an information event has arrived to the market, they know it affects futures contracts of all maturities (Similar to Kumar and Seppi, one can think of futures contracts of all maturities as a single factor model cite) so quotes must be revised in all contracts.</w:t>
      </w:r>
    </w:p>
    <w:p>
      <w:r>
        <w:t xml:space="preserve">This should induce a high degree of correlation between bid and offer revisions when an information event arrives. Further, one market maker would revise bids and offers on futures contracts of all maturities at the same time the instant they updated beliefs about an information event having occurred. As a practical matter with many entities making markets in the futures contracts, it is not clear that this updating will happen in all maturities simultaneously. Therefore, it is of interest to measure correlation contemporaneously and at several time lags of the nearby to determine how quickly beliefs are updated in deferred maturities relative to the nearby.</w:t>
      </w:r>
    </w:p>
    <w:p>
      <w:pPr>
        <w:pStyle w:val="Heading1"/>
      </w:pPr>
      <w:bookmarkStart w:id="25" w:name="data"/>
      <w:bookmarkEnd w:id="25"/>
      <w:r>
        <w:t xml:space="preserve">Data</w:t>
      </w:r>
    </w:p>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 (cite Wang and Easley).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 instead.</w:t>
      </w:r>
    </w:p>
    <w:p>
      <w:r>
        <w:t xml:space="preserve">Further, we exclude days on which there was a limit price move in any of the contracts, since when prices are locked at the limit, calculating correlations is impossible (Dates deleted due to limit price moves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6" w:name="analysis"/>
      <w:bookmarkEnd w:id="26"/>
      <w:r>
        <w:t xml:space="preserve">Analysis</w:t>
      </w:r>
    </w:p>
    <w:p>
      <w:r>
        <w:t xml:space="preserve">Our analysis considers the correlation of revisions to nearby contract bids (offers) with one, two, and three deferred contract bids (offers), respectively. We described in the Conceptual Framework section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Given the high frequency and irregularly spaced nature of the data, such distributional assumptions are often problematic (cit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with one day's worth of data. This allows us to detect if there are any discernible patterns to the correlations over the trading day. Further, since we calculate one correlation per day we also recover a whole distribution of the correlations for each time interval.</w:t>
      </w:r>
    </w:p>
    <w:p>
      <w:pPr>
        <w:pStyle w:val="Heading2"/>
      </w:pPr>
      <w:bookmarkStart w:id="27" w:name="usda-announcement-days"/>
      <w:bookmarkEnd w:id="27"/>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8" w:name="treatment-of-zero-changes"/>
      <w:bookmarkEnd w:id="28"/>
      <w:r>
        <w:t xml:space="preserve">Treatment of Zero Changes</w:t>
      </w:r>
    </w:p>
    <w:p>
      <w:r>
        <w:t xml:space="preserve">We mentioned above that it is common to have multiple revisions to the order book happen in the same second (and consequently receive the same time-stamp in the data). The converse is also true, however. There are also many instances where a number of seconds will transpire before a revision to the top of the order book arrives. This results in our variables, log changes in best bid (offer), containing many zeros. How these zeros are distributed between the contracts is related to the concepts of liquidity-based activity verses information-based activity discussed in the conceptual framework above.</w:t>
      </w:r>
    </w:p>
    <w:p>
      <w:r>
        <w:t xml:space="preserve">To fix ideas consider the case where we intend to calculate the contemporaneous correlation between the nearby and the deferred contracts. There are four possibilities for the presence of zeros. On any time stamp one of four situations may be operative: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neither liquidity based activity nor information-based activity.</w:t>
      </w:r>
    </w:p>
    <w:p>
      <w:r>
        <w:t xml:space="preserve">The intuition is that if both the nearby and deferred contracts experience a revision in the same direction, they are likely responding to the the arrival of information to the marketplace, and best bids (offers) adjusted accordingly. This in contrast to the case where one of the two contracts experienced a revision and the other contract had no change. If one contract experienced a revision in the best bid (offer) and the other did not, it is likely that the revision resulted from someone making a liquidity based order in an effort to exit their position.</w:t>
      </w:r>
    </w:p>
    <w:p>
      <w:r>
        <w:t xml:space="preserve">If this intuition is correct, it is informative to consider only time-stamps for which both contracts experienced a revision.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29" w:name="results"/>
      <w:bookmarkEnd w:id="29"/>
      <w:r>
        <w:t xml:space="preserve">Results</w:t>
      </w:r>
    </w:p>
    <w:p>
      <w:r>
        <w:t xml:space="preserve">In this section we present a series of charts that display the calculations described in the preceding section. First we present all the correlation charts calculated contemporaneously: full sample, information-based activity only, USDA report days only. Then we present correlation charts calculated at one and ten second time lags of the nearby contract for the full sample, information-based activity only, and USDA report days only.</w:t>
      </w:r>
    </w:p>
    <w:p>
      <w:r>
        <w:t xml:space="preserve">For each set of figures panel A is produced with bid-to-bid correlations and panel B is produced with offer-to-offer correlations of the nearby and deferred maturity contracts. Correlations are calculated over ten minute intervals starting at 9:30am Central Standard Time, the beginning of the daytime trading session for CBOT corn futures. One correlation is is calculated per day per ten minute bin, so for every ten minute bin we recover a distribution of correlations. The dots represent the mean of the distribution and the bars represent one standard deviation.</w:t>
      </w:r>
    </w:p>
    <w:p>
      <w:pPr>
        <w:pStyle w:val="Heading2"/>
      </w:pPr>
      <w:bookmarkStart w:id="30" w:name="contemporaneous-correlation"/>
      <w:bookmarkEnd w:id="30"/>
      <w:r>
        <w:t xml:space="preserve">Contemporaneous Correlation</w:t>
      </w:r>
    </w:p>
    <w:p>
      <w:r>
        <w:t xml:space="preserve">In figure 1 contemporaneous correlation between the nearby and one, two, and three deferred maturity contracts are calculated. Correlations between both the nearby bid and deferred bids in panel A and nearby offers and deferred offers in panel B seem to have fairly stable means beginning around 0.6 at the start of the trading day and falling slightly to around 0.5 as trading progresses. Both means and one standard deviation error bars seem to exhibit a fairly constant and stable relationship over the trading day; there is no trend up or downward in the mean correlations as trading progresse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r>
        <w:t xml:space="preserve">In panel B, we see a very similar panel after calculating the correlations for offers between the nearby and deferred maturities.</w:t>
      </w:r>
    </w:p>
    <w:p>
      <w:pPr>
        <w:pStyle w:val="Heading2"/>
      </w:pPr>
      <w:bookmarkStart w:id="31" w:name="contemporaneous-correlation---information-based-activity-only"/>
      <w:bookmarkEnd w:id="31"/>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1/8th of a cent increments.), not all of it can be attributed to that. Additionally, we since our data is only time-stamped to the second, we may be missing nuance that would be captured with data time stamped to the millisecond. However, we contend that the result further supports interpreting this activity as information based, even considering that the market has 1/8th of a cent tick structure and the data is time stamped to the second.</w:t>
      </w:r>
    </w:p>
    <w:p>
      <w:pPr>
        <w:pStyle w:val="Heading2"/>
      </w:pPr>
      <w:bookmarkStart w:id="32" w:name="contemporaneous-correlation-on-usda-report-days"/>
      <w:bookmarkEnd w:id="32"/>
      <w:r>
        <w:t xml:space="preserve">Contemporaneous Correlation on USDA Report Days</w:t>
      </w:r>
    </w:p>
    <w:p>
      <w:r>
        <w:t xml:space="preserve">Figure 3, is exactly analogous to figure 1 in that it calculates the contemporaneous correlation between nearby and deferred bids (panel A) and offers (panel B), keeping data for which zeros are present on days of USDA report announcements.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3" w:name="contemporaneous-correlation---usda-report-days-and-information-based-activity-only"/>
      <w:bookmarkEnd w:id="33"/>
      <w:r>
        <w:t xml:space="preserve">Contemporaneous Correlation - USDA Report Days and Information-Based Activity Only</w:t>
      </w:r>
    </w:p>
    <w:p>
      <w:r>
        <w:t xml:space="preserve">Figure 4 is analogous to figure 2 in that is it generated by calculating the contemporaneous correlation between nearby and deferred bids (panel A) and offers (panel B), removing data where zeros are present.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4" w:name="contemporaneous-and-time-lagged-correlations"/>
      <w:bookmarkEnd w:id="34"/>
      <w:r>
        <w:t xml:space="preserve">Contemporaneous and Time-lagged Correlations</w:t>
      </w:r>
    </w:p>
    <w:p>
      <w:r>
        <w:t xml:space="preserve">An important contribution of this analysis is to provide a measure of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w:t>
      </w:r>
      <w:r>
        <w:rPr>
          <w:rStyle w:val="FootnoteRef"/>
        </w:rPr>
        <w:footnoteReference w:id="35"/>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 offer (bid) in the deferred contract. Until now, we have been measuring correlations bib-to-bid and offer-to-offer between the nearby and deferred contracts.</w:t>
      </w:r>
    </w:p>
    <w:p>
      <w:r>
        <w:t xml:space="preserve">In figure 6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6" w:name="discussion"/>
      <w:bookmarkEnd w:id="36"/>
      <w:r>
        <w:t xml:space="preserve">Discussion</w:t>
      </w:r>
    </w:p>
    <w:p>
      <w:r>
        <w:t xml:space="preserve">Spread traders? High frequency trade?</w:t>
      </w:r>
    </w:p>
    <w:p>
      <w:pPr>
        <w:pStyle w:val="Heading2"/>
      </w:pPr>
      <w:bookmarkStart w:id="37" w:name="a-measure-of-the-proportion-of-market-activity-attributable-to-information--verses-liquidity-based-activity"/>
      <w:bookmarkEnd w:id="37"/>
      <w:r>
        <w:t xml:space="preserve">A Measure of the Proportion of Market Activity Attributable to Information- verses Liquidity-Based Activity</w:t>
      </w:r>
    </w:p>
    <w:p>
      <w:pPr>
        <w:pStyle w:val="Heading1"/>
      </w:pPr>
      <w:bookmarkStart w:id="38" w:name="conclusions"/>
      <w:bookmarkEnd w:id="38"/>
      <w:r>
        <w:t xml:space="preserve">Conclusions</w:t>
      </w:r>
    </w:p>
    <w:p>
      <w:pPr>
        <w:pStyle w:val="Heading1"/>
      </w:pPr>
      <w:bookmarkStart w:id="39" w:name="tables"/>
      <w:bookmarkEnd w:id="39"/>
      <w:r>
        <w:t xml:space="preserve">Tables</w:t>
      </w:r>
    </w:p>
    <w:p>
      <w:pPr>
        <w:pStyle w:val="TableCaption"/>
      </w:pPr>
      <w:r>
        <w:t xml:space="preserve">Table 1: First ten entries in our data set.</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Heading1"/>
      </w:pPr>
      <w:bookmarkStart w:id="40" w:name="figures"/>
      <w:bookmarkEnd w:id="40"/>
      <w:r>
        <w:t xml:space="preserve">Figures</w:t>
      </w:r>
    </w:p>
    <w:p>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3"/>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5" w:name="references"/>
      <w:bookmarkEnd w:id="55"/>
      <w:r>
        <w:t xml:space="preserve">References</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Boehmer, E., J. Grammig, and E. Theissen. 2007. “Estimating the probability of informed trading-does trade misclassification matter?”</w:t>
      </w:r>
      <w:r>
        <w:t xml:space="preserve"> </w:t>
      </w:r>
      <w:r>
        <w:rPr>
          <w:i/>
        </w:rPr>
        <w:t xml:space="preserve">Journal of Financial Markets</w:t>
      </w:r>
      <w:r>
        <w:t xml:space="preserve"> </w:t>
      </w:r>
      <w:r>
        <w:t xml:space="preserve">10(1):26–47. Available at:</w:t>
      </w:r>
      <w:r>
        <w:t xml:space="preserve"> </w:t>
      </w:r>
      <w:hyperlink r:id="rId56">
        <w:r>
          <w:rPr>
            <w:rStyle w:val="Link"/>
          </w:rPr>
          <w:t xml:space="preserve">http://www.scopus.com/inward/record.url?eid=2-s2.0-33846279422&amp;partnerID=40&amp;md5=864042ba646f1d94703dccc526ad2da8</w:t>
        </w:r>
      </w:hyperlink>
      <w:r>
        <w:t xml:space="preserve">.</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Easley, D., M. Lopez de Prado, and M. O’Hara. 2011. “The microstructure of the ‘flash crash’: Flow toxicity, liquidity crashes and the probability of informed trading.”</w:t>
      </w:r>
      <w:r>
        <w:t xml:space="preserve"> </w:t>
      </w:r>
      <w:r>
        <w:rPr>
          <w:i/>
        </w:rPr>
        <w:t xml:space="preserve">The Journal of Portfolio Management</w:t>
      </w:r>
      <w:r>
        <w:t xml:space="preserve"> </w:t>
      </w:r>
      <w:r>
        <w:t xml:space="preserve">37(2):118–128.</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Kumar, P., and D.J. Seppi. 1994. “Information and index arbitrage.”</w:t>
      </w:r>
      <w:r>
        <w:t xml:space="preserve"> </w:t>
      </w:r>
      <w:r>
        <w:rPr>
          <w:i/>
        </w:rPr>
        <w:t xml:space="preserve">Journal of Business</w:t>
      </w:r>
      <w:r>
        <w:t xml:space="preserve"> </w:t>
      </w:r>
      <w:r>
        <w:t xml:space="preserve">67(4):481–509.</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Vega, C. 2006. “Stock price reaction to public and private information.”</w:t>
      </w:r>
      <w:r>
        <w:t xml:space="preserve"> </w:t>
      </w:r>
      <w:r>
        <w:rPr>
          <w:i/>
        </w:rPr>
        <w:t xml:space="preserve">Journal of Financial Economics</w:t>
      </w:r>
      <w:r>
        <w:t xml:space="preserve"> </w:t>
      </w:r>
      <w:r>
        <w:t xml:space="preserve">82(1):103–133. Available at:</w:t>
      </w:r>
      <w:r>
        <w:t xml:space="preserve"> </w:t>
      </w:r>
      <w:hyperlink r:id="rId57">
        <w:r>
          <w:rPr>
            <w:rStyle w:val="Link"/>
          </w:rPr>
          <w:t xml:space="preserve">http://www.scopus.com/inward/record.url?eid=2-s2.0-33748041619&amp;partnerID=40&amp;md5=1eb71f6d3df8978c80f959991cfc4348</w:t>
        </w:r>
      </w:hyperlink>
      <w:r>
        <w:t xml:space="preserve">.</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58">
        <w:r>
          <w:rPr>
            <w:rStyle w:val="Link"/>
          </w:rPr>
          <w:t xml:space="preserve">http://www.sciencedirect.com/science/article/pii/S0378426611002433</w:t>
        </w:r>
      </w:hyperlink>
      <w:r>
        <w:t xml:space="preserve">.</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35">
    <w:p>
      <w:pPr>
        <w:pStyle w:val="FootnoteText"/>
      </w:pPr>
      <w:r>
        <w:rPr>
          <w:rStyle w:val="FootnoteRef"/>
        </w:rPr>
        <w:footnoteRef/>
      </w:r>
      <w:r>
        <w:t xml:space="preserve">We generated this figure for USDA report days only. Similar to our result before, it is basically the same as figure 5 with more variation due to the small samp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67a1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8" Target="http://www.sciencedirect.com/science/article/pii/S0378426611002433" TargetMode="External" /><Relationship Type="http://schemas.openxmlformats.org/officeDocument/2006/relationships/hyperlink" Id="rId57" Target="http://www.scopus.com/inward/record.url?eid=2-s2.0-33748041619&amp;partnerID=40&amp;md5=1eb71f6d3df8978c80f959991cfc4348" TargetMode="External" /><Relationship Type="http://schemas.openxmlformats.org/officeDocument/2006/relationships/hyperlink" Id="rId56" Target="http://www.scopus.com/inward/record.url?eid=2-s2.0-33846279422&amp;partnerID=40&amp;md5=864042ba646f1d94703dccc526ad2da8" TargetMode="External" /></Relationships>
</file>

<file path=word/_rels/footnotes.xml.rels><?xml version="1.0" encoding="UTF-8"?>
<Relationships xmlns="http://schemas.openxmlformats.org/package/2006/relationships"><Relationship Type="http://schemas.openxmlformats.org/officeDocument/2006/relationships/hyperlink" Id="rId58" Target="http://www.sciencedirect.com/science/article/pii/S0378426611002433" TargetMode="External" /><Relationship Type="http://schemas.openxmlformats.org/officeDocument/2006/relationships/hyperlink" Id="rId57" Target="http://www.scopus.com/inward/record.url?eid=2-s2.0-33748041619&amp;partnerID=40&amp;md5=1eb71f6d3df8978c80f959991cfc4348" TargetMode="External" /><Relationship Type="http://schemas.openxmlformats.org/officeDocument/2006/relationships/hyperlink" Id="rId56" Target="http://www.scopus.com/inward/record.url?eid=2-s2.0-33846279422&amp;partnerID=40&amp;md5=864042ba646f1d94703dccc526ad2d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lip Garcia, and Teresa Serra</dc:creator>
  <dcterms:created xsi:type="dcterms:W3CDTF">2015-06-05</dcterms:created>
  <dcterms:modified xsi:type="dcterms:W3CDTF">2015-06-05</dcterms:modified>
</cp:coreProperties>
</file>